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2A605C0D" w:rsidR="00B721F6" w:rsidRPr="00F53E4F" w:rsidRDefault="00F53E4F" w:rsidP="419C11A7">
      <w:pPr>
        <w:pStyle w:val="DataField11pt-Single"/>
        <w:ind w:left="720"/>
      </w:pPr>
      <w:r w:rsidRPr="00F53E4F">
        <w:t>Demographic,</w:t>
      </w:r>
      <w:r w:rsidRPr="00F53E4F">
        <w:t xml:space="preserve"> Clinical</w:t>
      </w:r>
      <w:r>
        <w:t xml:space="preserve"> and Non-Clinical</w:t>
      </w:r>
      <w:r w:rsidRPr="00F53E4F">
        <w:t xml:space="preserve"> Survey,</w:t>
      </w:r>
      <w:r>
        <w:t xml:space="preserve"> Behavioral,</w:t>
      </w:r>
      <w:r w:rsidRPr="00F53E4F">
        <w:t xml:space="preserve"> </w:t>
      </w:r>
      <w:r w:rsidRPr="00F53E4F">
        <w:t>MRI,</w:t>
      </w:r>
      <w:r w:rsidRPr="00F53E4F">
        <w:t xml:space="preserve"> </w:t>
      </w:r>
      <w:r w:rsidRPr="00F53E4F">
        <w:t xml:space="preserve">and fMRI imaging data will be acquired from </w:t>
      </w:r>
      <w:r w:rsidRPr="00F53E4F">
        <w:t>60 healthy adults ages 18 - 85</w:t>
      </w:r>
      <w:r w:rsidRPr="00F53E4F">
        <w:t>. All data will be deidentified prior to receipt by the repository, but the information needed to generate a global unique identifier for the NIMH Data Archive (NDA) will be collected for each subject.</w:t>
      </w:r>
      <w:r w:rsidR="0071594A" w:rsidRPr="00F53E4F">
        <w:br/>
      </w:r>
      <w:r w:rsidR="0071594A" w:rsidRPr="00F53E4F">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6DFA9181" w:rsidR="00B721F6" w:rsidRDefault="00F53E4F" w:rsidP="00EA64D3">
      <w:pPr>
        <w:pStyle w:val="DataField11pt-Single"/>
        <w:ind w:left="720"/>
      </w:pPr>
      <w:r>
        <w:t>Sufficient data from this project will be preserved to enable sharing via NDA data of sufficient quality to validate and replicate research findings described in the Aims. NI</w:t>
      </w:r>
      <w:r>
        <w:t>M</w:t>
      </w:r>
      <w:r>
        <w:t>H requires data measured from human subjects to be shared using the NDA.</w:t>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42392F26" w:rsidR="002C51BC" w:rsidRPr="00B1772E" w:rsidRDefault="00F53E4F" w:rsidP="00EA64D3">
      <w:pPr>
        <w:pStyle w:val="DataField11pt-Single"/>
        <w:ind w:left="720"/>
        <w:rPr>
          <w:rStyle w:val="Strong"/>
          <w:b w:val="0"/>
          <w:bCs w:val="0"/>
          <w:i/>
          <w:iCs/>
        </w:rPr>
      </w:pPr>
      <w:r>
        <w:t>In addition to the subject level data described above, all fMRI task related paradigm designs</w:t>
      </w:r>
      <w:r>
        <w:t>,</w:t>
      </w:r>
      <w:r>
        <w:t xml:space="preserve"> experiment definitions</w:t>
      </w:r>
      <w:r>
        <w:t>, and survey questions</w:t>
      </w:r>
      <w:r>
        <w:t xml:space="preserve"> will be deposited in the NDA.</w:t>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37AD2DFD" w:rsidR="00B721F6" w:rsidRPr="008C21BE" w:rsidRDefault="00F53E4F" w:rsidP="00EA64D3">
      <w:pPr>
        <w:pStyle w:val="DataField11pt-Single"/>
        <w:ind w:left="720"/>
        <w:rPr>
          <w:rStyle w:val="Strong"/>
          <w:b w:val="0"/>
          <w:bCs w:val="0"/>
        </w:rPr>
      </w:pPr>
      <w:r>
        <w:t xml:space="preserve">The </w:t>
      </w:r>
      <w:r>
        <w:t>fMRI</w:t>
      </w:r>
      <w:r>
        <w:t xml:space="preserve"> data will be analyzed with custom Python code written using the </w:t>
      </w:r>
      <w:proofErr w:type="spellStart"/>
      <w:r>
        <w:t>nltools</w:t>
      </w:r>
      <w:proofErr w:type="spellEnd"/>
      <w:r>
        <w:t>,</w:t>
      </w:r>
      <w:r>
        <w:t xml:space="preserve"> </w:t>
      </w:r>
      <w:proofErr w:type="spellStart"/>
      <w:r>
        <w:t>numpy</w:t>
      </w:r>
      <w:proofErr w:type="spellEnd"/>
      <w:r>
        <w:t>, and pandas packages, all of which are freely available.</w:t>
      </w:r>
      <w:r>
        <w:t xml:space="preserve"> The demographic, survey, and behavioral data will be analyzed with custom R code using the lme4, </w:t>
      </w:r>
      <w:proofErr w:type="spellStart"/>
      <w:r>
        <w:t>tidyverse</w:t>
      </w:r>
      <w:proofErr w:type="spellEnd"/>
      <w:r>
        <w:t xml:space="preserve">, and gee suite of packages, all of which are also freely available. fMRI task designs were built with custom Python code using PsychoPy. </w:t>
      </w:r>
      <w:r>
        <w:t>All code will be shared on our GitHub lab website. The code can be found by searching for “</w:t>
      </w:r>
      <w:proofErr w:type="spellStart"/>
      <w:r>
        <w:t>wj-mitchell</w:t>
      </w:r>
      <w:proofErr w:type="spellEnd"/>
      <w:r>
        <w:t xml:space="preserve">” on GitHub. The main readme.md file for the project will also include instructions and parameter choices for the </w:t>
      </w:r>
      <w:proofErr w:type="spellStart"/>
      <w:r>
        <w:t>GUIbased</w:t>
      </w:r>
      <w:proofErr w:type="spellEnd"/>
      <w:r>
        <w:t xml:space="preserve"> analyses.</w:t>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4018396D" w14:textId="65B02D09" w:rsidR="00C64E20" w:rsidRDefault="00F53E4F">
      <w:pPr>
        <w:pStyle w:val="DataField11pt-Single"/>
        <w:ind w:left="720"/>
      </w:pPr>
      <w:r>
        <w:t xml:space="preserve">MRI and fMRI data will be organized and stored following the standard BIDS format. </w:t>
      </w:r>
      <w:r w:rsidR="00C64E20">
        <w:t>Clinical and non-clinical survey data was collected using the following measures:</w:t>
      </w:r>
    </w:p>
    <w:p w14:paraId="3208A874" w14:textId="77777777" w:rsidR="00C64E20" w:rsidRDefault="00C64E20" w:rsidP="00C64E20">
      <w:pPr>
        <w:pStyle w:val="DataField11pt-Single"/>
        <w:numPr>
          <w:ilvl w:val="0"/>
          <w:numId w:val="27"/>
        </w:numPr>
      </w:pPr>
      <w:r>
        <w:t>Intolerance of Uncertainty – 27 Item Scale</w:t>
      </w:r>
    </w:p>
    <w:p w14:paraId="3BAFA7FE" w14:textId="77777777" w:rsidR="00C64E20" w:rsidRDefault="00C64E20" w:rsidP="00C64E20">
      <w:pPr>
        <w:pStyle w:val="DataField11pt-Single"/>
        <w:numPr>
          <w:ilvl w:val="0"/>
          <w:numId w:val="27"/>
        </w:numPr>
      </w:pPr>
      <w:r>
        <w:t>State-Trait Anxiety Inventory – 40 Item Scale</w:t>
      </w:r>
    </w:p>
    <w:p w14:paraId="08D04365" w14:textId="77777777" w:rsidR="00C64E20" w:rsidRDefault="00C64E20" w:rsidP="00C64E20">
      <w:pPr>
        <w:pStyle w:val="DataField11pt-Single"/>
        <w:numPr>
          <w:ilvl w:val="0"/>
          <w:numId w:val="27"/>
        </w:numPr>
      </w:pPr>
      <w:r>
        <w:t>Beck Depression Inventory – II Mini – 12 Item No-Suicidality Scale</w:t>
      </w:r>
    </w:p>
    <w:p w14:paraId="70F2503C" w14:textId="77777777" w:rsidR="00C64E20" w:rsidRDefault="00C64E20" w:rsidP="00C64E20">
      <w:pPr>
        <w:pStyle w:val="DataField11pt-Single"/>
        <w:numPr>
          <w:ilvl w:val="0"/>
          <w:numId w:val="27"/>
        </w:numPr>
      </w:pPr>
      <w:r>
        <w:t>Personal Need for Structure – 12 Item Scale</w:t>
      </w:r>
    </w:p>
    <w:p w14:paraId="580801FB" w14:textId="4F2F2AC2" w:rsidR="00C64E20" w:rsidRDefault="00C64E20" w:rsidP="00C64E20">
      <w:pPr>
        <w:pStyle w:val="DataField11pt-Single"/>
        <w:numPr>
          <w:ilvl w:val="0"/>
          <w:numId w:val="27"/>
        </w:numPr>
      </w:pPr>
      <w:r>
        <w:t>Need for Closure – 15 Item Scale</w:t>
      </w:r>
    </w:p>
    <w:p w14:paraId="74C53F5D" w14:textId="5F8833B5" w:rsidR="00C64E20" w:rsidRDefault="00C64E20" w:rsidP="00C64E20">
      <w:pPr>
        <w:pStyle w:val="DataField11pt-Single"/>
        <w:numPr>
          <w:ilvl w:val="0"/>
          <w:numId w:val="27"/>
        </w:numPr>
      </w:pPr>
      <w:r>
        <w:t>Self-Concept Clarity – 11 Item Scale</w:t>
      </w:r>
    </w:p>
    <w:p w14:paraId="4E6033BE" w14:textId="30E4A8DE" w:rsidR="002C51BC" w:rsidRPr="0088073A" w:rsidRDefault="00C64E20" w:rsidP="00C64E20">
      <w:pPr>
        <w:pStyle w:val="DataField11pt-Single"/>
        <w:numPr>
          <w:ilvl w:val="0"/>
          <w:numId w:val="27"/>
        </w:numPr>
        <w:rPr>
          <w:rStyle w:val="Strong"/>
          <w:b w:val="0"/>
          <w:bCs w:val="0"/>
        </w:rPr>
      </w:pPr>
      <w:r>
        <w:t xml:space="preserve">Obsessive Compulsive Inventory (Revised) – 17 Item Scale </w:t>
      </w:r>
      <w:r>
        <w:br/>
      </w:r>
      <w:r w:rsidR="00BC5676">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lastRenderedPageBreak/>
        <w:t>Repository where scientific data and</w:t>
      </w:r>
      <w:r w:rsidR="00CE5626" w:rsidRPr="00EA64D3">
        <w:rPr>
          <w:b/>
          <w:bCs/>
        </w:rPr>
        <w:t xml:space="preserve"> metadata will be archived:</w:t>
      </w:r>
      <w:r w:rsidR="00CE5626">
        <w:t xml:space="preserve"> </w:t>
      </w:r>
    </w:p>
    <w:p w14:paraId="684149A1" w14:textId="305A2F03" w:rsidR="00B721F6" w:rsidRPr="00B721F6" w:rsidRDefault="00C64E20" w:rsidP="00EA64D3">
      <w:pPr>
        <w:pStyle w:val="DataField11pt-Single"/>
        <w:ind w:left="720"/>
        <w:rPr>
          <w:b/>
          <w:bCs/>
        </w:rPr>
      </w:pPr>
      <w:r>
        <w:t>All data will be deposited to NDA starting 12 months after the award begins and will be deposited every six months thereafter following the usual NDA data submission dates.</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71A6C213" w:rsidR="00B721F6" w:rsidRPr="00B721F6" w:rsidRDefault="00C64E20" w:rsidP="00EA64D3">
      <w:pPr>
        <w:pStyle w:val="DataField11pt-Single"/>
        <w:ind w:left="720"/>
        <w:rPr>
          <w:b/>
          <w:bCs/>
        </w:rPr>
      </w:pPr>
      <w:r>
        <w:t>Data will be findable for the research community through the NDA Collection that will be established when this application is funded. For all publications, an NDA study will be created. Each of those studies is assigned a digital object identifier (DOI). This data DOI will be referenced in the publication to allow the research community easy access to the exact data used in the publication.</w:t>
      </w:r>
      <w:r w:rsidR="00081CAD">
        <w:br/>
      </w:r>
      <w:r w:rsidR="00081CAD">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55405084" w:rsidR="00B721F6" w:rsidRPr="00081CAD" w:rsidRDefault="00C64E20" w:rsidP="00EA64D3">
      <w:pPr>
        <w:pStyle w:val="DataField11pt-Single"/>
        <w:ind w:left="720"/>
        <w:rPr>
          <w:b/>
          <w:bCs/>
        </w:rPr>
      </w:pPr>
      <w:r>
        <w:t>The research community will have access to data when the award ends. As required by NDA, studies will also be created that contain the data used for every publication. Those studies will be shared when the pre-print is available. NDA studies have digital object identifiers (DOI) to aid in findability. We will include that DOI in relevant publications. NDA will make decisions about how long to preserve the data, but that data archive has not deleted any deposited data up to now.</w:t>
      </w:r>
      <w:r w:rsidR="00B3018F">
        <w:br/>
      </w:r>
      <w:r w:rsidR="00B3018F">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442D9713" w14:textId="24AFA0AA" w:rsidR="00BA41AB" w:rsidRPr="00C64E20" w:rsidRDefault="00154FB5" w:rsidP="00F0443F">
      <w:pPr>
        <w:pStyle w:val="DataField11pt-Single"/>
        <w:numPr>
          <w:ilvl w:val="0"/>
          <w:numId w:val="23"/>
        </w:numPr>
        <w:rPr>
          <w:b/>
          <w:bCs/>
        </w:rPr>
      </w:pPr>
      <w:r w:rsidRPr="00C64E20">
        <w:rPr>
          <w:b/>
          <w:bCs/>
        </w:rPr>
        <w:t>Factors affecting subsequent access, distribution, or reuse of scientific data:</w:t>
      </w:r>
      <w:bookmarkStart w:id="1" w:name="_Hlk105145007"/>
      <w:r w:rsidR="00C15D18" w:rsidRPr="00C64E20">
        <w:rPr>
          <w:b/>
          <w:bCs/>
        </w:rPr>
        <w:br/>
      </w:r>
      <w:bookmarkEnd w:id="1"/>
      <w:r w:rsidR="00C64E20">
        <w:t>Some data collection has already occurred for this project. These participants will be recontacted in an effort to acquire their consent for broad data sharing. Every reasonable effort will be made to recontact these participants. All subsequent research participants will be consented for broad data sharing.</w:t>
      </w:r>
      <w:r w:rsidR="00F7764F">
        <w:br/>
      </w:r>
    </w:p>
    <w:p w14:paraId="2E749ECE" w14:textId="46D33096"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2" w:name="_Hlk105145186"/>
      <w:r w:rsidR="00C15D18">
        <w:rPr>
          <w:rStyle w:val="Strong"/>
          <w:rFonts w:cs="Arial"/>
          <w:szCs w:val="20"/>
        </w:rPr>
        <w:br/>
      </w:r>
      <w:r w:rsidR="00C64E20">
        <w:t>To request access of the data, researchers will use the standard processes at NDA, and the NDA Data Access Committee will decide which requests to grant. The standard NDA data access process allows access for one year and is renewable.</w:t>
      </w:r>
    </w:p>
    <w:bookmarkEnd w:id="2"/>
    <w:p w14:paraId="218EDCC9" w14:textId="7B715F61"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62274788" w14:textId="7B094EE4" w:rsidR="00B721F6" w:rsidRDefault="00C64E20" w:rsidP="00C64E20">
      <w:pPr>
        <w:pStyle w:val="DataField11pt-Single"/>
        <w:ind w:left="720"/>
      </w:pPr>
      <w:r>
        <w:t>The NDA GUID tool allows researchers to aggregate data from the same research participant without different laboratories having to share personally identifiable information about that research participant. The NDA data dictionaries do not permit personally identifiable information to be shared. NDA maintains a Certificate of Confidentiality.</w:t>
      </w: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439DFF50" w:rsidR="003A69EA" w:rsidRPr="00EA64D3" w:rsidRDefault="00BE1AB3" w:rsidP="00EA64D3">
      <w:pPr>
        <w:pStyle w:val="DataField11pt-Single"/>
        <w:ind w:left="720"/>
        <w:rPr>
          <w:rStyle w:val="Strong"/>
          <w:bCs w:val="0"/>
          <w:i/>
          <w:iCs/>
        </w:rPr>
      </w:pPr>
      <w:r>
        <w:t>Monitoring of and compliance with this Data Management and Sharing Plan will be the responsibility of the project’s Principal Investigator. The plan will be implemented and managed by professional staff working under the direction of the PI.</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38D04660" w14:textId="10858B4E" w:rsidR="00652963" w:rsidRPr="00A30B5C" w:rsidRDefault="00652963" w:rsidP="00652963">
      <w:pPr>
        <w:rPr>
          <w:sz w:val="18"/>
          <w:szCs w:val="20"/>
        </w:rPr>
      </w:pPr>
    </w:p>
    <w:sectPr w:rsidR="00652963" w:rsidRPr="00A30B5C" w:rsidSect="003E1ED9">
      <w:headerReference w:type="default" r:id="rId12"/>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EE712" w14:textId="77777777" w:rsidR="00831836" w:rsidRDefault="00831836">
      <w:r>
        <w:separator/>
      </w:r>
    </w:p>
  </w:endnote>
  <w:endnote w:type="continuationSeparator" w:id="0">
    <w:p w14:paraId="4766E7F2" w14:textId="77777777" w:rsidR="00831836" w:rsidRDefault="00831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1F886" w14:textId="77777777" w:rsidR="00831836" w:rsidRDefault="00831836">
      <w:r>
        <w:separator/>
      </w:r>
    </w:p>
  </w:footnote>
  <w:footnote w:type="continuationSeparator" w:id="0">
    <w:p w14:paraId="35BB111C" w14:textId="77777777" w:rsidR="00831836" w:rsidRDefault="008318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82126C6"/>
    <w:multiLevelType w:val="hybridMultilevel"/>
    <w:tmpl w:val="7610B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5"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4234767">
    <w:abstractNumId w:val="9"/>
  </w:num>
  <w:num w:numId="2" w16cid:durableId="1459226663">
    <w:abstractNumId w:val="7"/>
  </w:num>
  <w:num w:numId="3" w16cid:durableId="642390595">
    <w:abstractNumId w:val="6"/>
  </w:num>
  <w:num w:numId="4" w16cid:durableId="2125079816">
    <w:abstractNumId w:val="5"/>
  </w:num>
  <w:num w:numId="5" w16cid:durableId="1076560795">
    <w:abstractNumId w:val="4"/>
  </w:num>
  <w:num w:numId="6" w16cid:durableId="1461992485">
    <w:abstractNumId w:val="8"/>
  </w:num>
  <w:num w:numId="7" w16cid:durableId="1834566523">
    <w:abstractNumId w:val="3"/>
  </w:num>
  <w:num w:numId="8" w16cid:durableId="521238369">
    <w:abstractNumId w:val="2"/>
  </w:num>
  <w:num w:numId="9" w16cid:durableId="805050708">
    <w:abstractNumId w:val="1"/>
  </w:num>
  <w:num w:numId="10" w16cid:durableId="25446524">
    <w:abstractNumId w:val="0"/>
  </w:num>
  <w:num w:numId="11" w16cid:durableId="899940398">
    <w:abstractNumId w:val="0"/>
  </w:num>
  <w:num w:numId="12" w16cid:durableId="781144237">
    <w:abstractNumId w:val="17"/>
  </w:num>
  <w:num w:numId="13" w16cid:durableId="2113624721">
    <w:abstractNumId w:val="14"/>
  </w:num>
  <w:num w:numId="14" w16cid:durableId="2003002218">
    <w:abstractNumId w:val="24"/>
  </w:num>
  <w:num w:numId="15" w16cid:durableId="1225722757">
    <w:abstractNumId w:val="21"/>
  </w:num>
  <w:num w:numId="16" w16cid:durableId="117533372">
    <w:abstractNumId w:val="23"/>
  </w:num>
  <w:num w:numId="17" w16cid:durableId="409540286">
    <w:abstractNumId w:val="11"/>
  </w:num>
  <w:num w:numId="18" w16cid:durableId="770130265">
    <w:abstractNumId w:val="16"/>
  </w:num>
  <w:num w:numId="19" w16cid:durableId="422072160">
    <w:abstractNumId w:val="13"/>
  </w:num>
  <w:num w:numId="20" w16cid:durableId="1604192589">
    <w:abstractNumId w:val="12"/>
  </w:num>
  <w:num w:numId="21" w16cid:durableId="2113282632">
    <w:abstractNumId w:val="25"/>
  </w:num>
  <w:num w:numId="22" w16cid:durableId="457795598">
    <w:abstractNumId w:val="20"/>
  </w:num>
  <w:num w:numId="23" w16cid:durableId="618728018">
    <w:abstractNumId w:val="19"/>
  </w:num>
  <w:num w:numId="24" w16cid:durableId="1767925489">
    <w:abstractNumId w:val="15"/>
  </w:num>
  <w:num w:numId="25" w16cid:durableId="934023237">
    <w:abstractNumId w:val="10"/>
  </w:num>
  <w:num w:numId="26" w16cid:durableId="1704015542">
    <w:abstractNumId w:val="22"/>
  </w:num>
  <w:num w:numId="27" w16cid:durableId="21264579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31836"/>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1AB3"/>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64E20"/>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53E4F"/>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4.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983</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Billy Mitchell</cp:lastModifiedBy>
  <cp:revision>2</cp:revision>
  <cp:lastPrinted>2011-03-11T19:43:00Z</cp:lastPrinted>
  <dcterms:created xsi:type="dcterms:W3CDTF">2023-04-08T07:36:00Z</dcterms:created>
  <dcterms:modified xsi:type="dcterms:W3CDTF">2023-04-08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